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e58aec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b353d8d-5aa4-4092-9eb7-e45c8787c16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1T11:00:38Z</dcterms:created>
  <dcterms:modified xsi:type="dcterms:W3CDTF">2023-07-21T11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